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6CE2" w:rsidRPr="00796CE2" w:rsidRDefault="00796CE2" w:rsidP="00796CE2">
      <w:pPr>
        <w:jc w:val="center"/>
        <w:rPr>
          <w:rFonts w:ascii="Futura Bk BT" w:hAnsi="Futura Bk BT"/>
          <w:sz w:val="24"/>
          <w:szCs w:val="24"/>
        </w:rPr>
      </w:pPr>
      <w:r w:rsidRPr="00796CE2">
        <w:rPr>
          <w:rFonts w:ascii="Futura Bk BT" w:hAnsi="Futura Bk BT"/>
          <w:b/>
          <w:sz w:val="32"/>
          <w:szCs w:val="32"/>
        </w:rPr>
        <w:t xml:space="preserve">Entrepreneurship Challenge                                                                                                    </w:t>
      </w:r>
      <w:r w:rsidRPr="00796CE2">
        <w:rPr>
          <w:rFonts w:ascii="Futura Bk BT" w:hAnsi="Futura Bk BT"/>
          <w:sz w:val="24"/>
          <w:szCs w:val="24"/>
        </w:rPr>
        <w:t>Student Business Plan Competition</w:t>
      </w:r>
    </w:p>
    <w:p w:rsidR="00796CE2" w:rsidRDefault="00796CE2" w:rsidP="00796CE2">
      <w:pPr>
        <w:ind w:firstLine="720"/>
        <w:rPr>
          <w:rFonts w:ascii="Futura Md BT" w:hAnsi="Futura Md BT"/>
        </w:rPr>
      </w:pPr>
    </w:p>
    <w:p w:rsidR="00C25E98" w:rsidRDefault="00796CE2" w:rsidP="00796CE2">
      <w:pPr>
        <w:ind w:firstLine="720"/>
        <w:rPr>
          <w:rFonts w:ascii="Futura Md BT" w:hAnsi="Futura Md BT"/>
        </w:rPr>
      </w:pPr>
      <w:r>
        <w:rPr>
          <w:rFonts w:ascii="Futura Md BT" w:hAnsi="Futura Md BT"/>
        </w:rPr>
        <w:t xml:space="preserve"> </w:t>
      </w:r>
      <w:r w:rsidR="00C25E98" w:rsidRPr="007570A2">
        <w:rPr>
          <w:rFonts w:ascii="Futura Md BT" w:hAnsi="Futura Md BT"/>
        </w:rPr>
        <w:t>Date</w:t>
      </w:r>
      <w:r w:rsidR="00C25E98">
        <w:rPr>
          <w:rFonts w:ascii="Futura Md BT" w:hAnsi="Futura Md BT"/>
        </w:rPr>
        <w:t xml:space="preserve">: </w:t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  <w:t xml:space="preserve">       Location of Event:</w:t>
      </w:r>
    </w:p>
    <w:p w:rsidR="007018BB" w:rsidRPr="007570A2" w:rsidRDefault="00B95ABD" w:rsidP="00B95ABD">
      <w:pPr>
        <w:rPr>
          <w:rFonts w:ascii="Futura Md BT" w:hAnsi="Futura Md BT"/>
        </w:rPr>
      </w:pPr>
      <w:r>
        <w:rPr>
          <w:rFonts w:ascii="Futura Md BT" w:hAnsi="Futura Md BT"/>
        </w:rPr>
        <w:t xml:space="preserve">          </w:t>
      </w:r>
      <w:r>
        <w:rPr>
          <w:rFonts w:ascii="Futura Md BT" w:hAnsi="Futura Md BT"/>
        </w:rPr>
        <w:tab/>
      </w:r>
      <w:r w:rsidR="007570A2">
        <w:rPr>
          <w:rFonts w:ascii="Futura Md BT" w:hAnsi="Futura Md BT"/>
        </w:rPr>
        <w:t xml:space="preserve"> </w:t>
      </w:r>
      <w:r w:rsidR="007018BB" w:rsidRPr="007570A2">
        <w:rPr>
          <w:rFonts w:ascii="Futura Md BT" w:hAnsi="Futura Md BT"/>
        </w:rPr>
        <w:t xml:space="preserve">Name of your Business: </w:t>
      </w:r>
    </w:p>
    <w:p w:rsidR="006718E5" w:rsidRPr="007570A2" w:rsidRDefault="007570A2" w:rsidP="007570A2">
      <w:pPr>
        <w:rPr>
          <w:rFonts w:ascii="Futura Md BT" w:hAnsi="Futura Md BT"/>
        </w:rPr>
      </w:pPr>
      <w:bookmarkStart w:id="0" w:name="_Hlk494824428"/>
      <w:r>
        <w:rPr>
          <w:rFonts w:ascii="Futura Md BT" w:hAnsi="Futura Md BT"/>
        </w:rPr>
        <w:t xml:space="preserve">         </w:t>
      </w:r>
      <w:r w:rsidR="00C25E98">
        <w:rPr>
          <w:rFonts w:ascii="Futura Md BT" w:hAnsi="Futura Md BT"/>
        </w:rPr>
        <w:tab/>
      </w:r>
      <w:r>
        <w:rPr>
          <w:rFonts w:ascii="Futura Md BT" w:hAnsi="Futura Md BT"/>
        </w:rPr>
        <w:t xml:space="preserve"> </w:t>
      </w:r>
      <w:r w:rsidR="006718E5" w:rsidRPr="007570A2">
        <w:rPr>
          <w:rFonts w:ascii="Futura Md BT" w:hAnsi="Futura Md BT"/>
        </w:rPr>
        <w:t>Home School:</w:t>
      </w:r>
      <w:r w:rsidR="008263CE">
        <w:rPr>
          <w:rFonts w:ascii="Futura Md BT" w:hAnsi="Futura Md BT"/>
        </w:rPr>
        <w:t xml:space="preserve">                                             </w:t>
      </w:r>
      <w:r w:rsidRPr="007570A2">
        <w:rPr>
          <w:rFonts w:ascii="Futura Md BT" w:hAnsi="Futura Md BT"/>
        </w:rPr>
        <w:t xml:space="preserve">     </w:t>
      </w:r>
      <w:r>
        <w:rPr>
          <w:rFonts w:ascii="Futura Md BT" w:hAnsi="Futura Md BT"/>
        </w:rPr>
        <w:t>T</w:t>
      </w:r>
      <w:r w:rsidRPr="007570A2">
        <w:rPr>
          <w:rFonts w:ascii="Futura Md BT" w:hAnsi="Futura Md BT"/>
        </w:rPr>
        <w:t xml:space="preserve">eacher: </w:t>
      </w:r>
    </w:p>
    <w:bookmarkEnd w:id="0"/>
    <w:p w:rsidR="007C569D" w:rsidRPr="007570A2" w:rsidRDefault="007570A2" w:rsidP="007570A2">
      <w:pPr>
        <w:rPr>
          <w:rFonts w:ascii="Futura Md BT" w:hAnsi="Futura Md BT"/>
        </w:rPr>
      </w:pPr>
      <w:r>
        <w:rPr>
          <w:rFonts w:ascii="Futura Md BT" w:hAnsi="Futura Md BT"/>
        </w:rPr>
        <w:t xml:space="preserve">         </w:t>
      </w:r>
      <w:r w:rsidR="00C25E98">
        <w:rPr>
          <w:rFonts w:ascii="Futura Md BT" w:hAnsi="Futura Md BT"/>
        </w:rPr>
        <w:tab/>
      </w:r>
      <w:r>
        <w:rPr>
          <w:rFonts w:ascii="Futura Md BT" w:hAnsi="Futura Md BT"/>
        </w:rPr>
        <w:t xml:space="preserve"> </w:t>
      </w:r>
      <w:r w:rsidRPr="007570A2">
        <w:rPr>
          <w:rFonts w:ascii="Futura Md BT" w:hAnsi="Futura Md BT"/>
        </w:rPr>
        <w:t>Grade:</w:t>
      </w:r>
      <w:r w:rsidR="008263CE">
        <w:rPr>
          <w:rFonts w:ascii="Futura Md BT" w:hAnsi="Futura Md BT"/>
        </w:rPr>
        <w:t xml:space="preserve">     </w:t>
      </w:r>
      <w:r>
        <w:rPr>
          <w:rFonts w:ascii="Futura Md BT" w:hAnsi="Futura Md BT"/>
        </w:rPr>
        <w:t xml:space="preserve">    </w:t>
      </w:r>
      <w:r w:rsidR="007C569D" w:rsidRPr="007570A2">
        <w:rPr>
          <w:rFonts w:ascii="Futura Md BT" w:hAnsi="Futura Md BT"/>
        </w:rPr>
        <w:t xml:space="preserve"> </w:t>
      </w:r>
      <w:r w:rsidRPr="007570A2">
        <w:rPr>
          <w:rFonts w:ascii="Futura Md BT" w:hAnsi="Futura Md BT"/>
        </w:rPr>
        <w:t xml:space="preserve">Students: </w:t>
      </w:r>
    </w:p>
    <w:p w:rsidR="007570A2" w:rsidRDefault="007570A2" w:rsidP="007570A2">
      <w:pPr>
        <w:ind w:firstLine="720"/>
        <w:rPr>
          <w:rFonts w:ascii="Futura Bk BT" w:hAnsi="Futura Bk BT"/>
          <w:u w:val="single"/>
        </w:rPr>
      </w:pPr>
    </w:p>
    <w:p w:rsidR="00125715" w:rsidRDefault="00C25E98" w:rsidP="007570A2">
      <w:pPr>
        <w:ind w:left="720"/>
        <w:rPr>
          <w:rFonts w:ascii="Futura Bk BT" w:hAnsi="Futura Bk BT"/>
          <w:u w:val="single"/>
        </w:rPr>
      </w:pPr>
      <w:r>
        <w:rPr>
          <w:rFonts w:ascii="Futura Bk BT" w:hAnsi="Futura Bk BT"/>
          <w:u w:val="single"/>
        </w:rPr>
        <w:t xml:space="preserve">Complete </w:t>
      </w:r>
      <w:r w:rsidR="00C32987">
        <w:rPr>
          <w:rFonts w:ascii="Futura Bk BT" w:hAnsi="Futura Bk BT"/>
          <w:noProof/>
          <w:u w:val="single"/>
        </w:rPr>
        <w:t>before</w:t>
      </w:r>
      <w:r w:rsidR="007570A2">
        <w:rPr>
          <w:rFonts w:ascii="Futura Bk BT" w:hAnsi="Futura Bk BT"/>
          <w:u w:val="single"/>
        </w:rPr>
        <w:t xml:space="preserve"> Event:</w:t>
      </w:r>
    </w:p>
    <w:p w:rsidR="00F537ED" w:rsidRPr="007570A2" w:rsidRDefault="00F537ED" w:rsidP="00F355E8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7570A2">
        <w:rPr>
          <w:rFonts w:ascii="Futura Bk BT" w:hAnsi="Futura Bk BT"/>
          <w:b/>
        </w:rPr>
        <w:t>Describe your business idea.</w:t>
      </w:r>
      <w:r w:rsidRPr="007570A2">
        <w:rPr>
          <w:rFonts w:ascii="Futura Bk BT" w:hAnsi="Futura Bk BT"/>
        </w:rPr>
        <w:t xml:space="preserve">  </w:t>
      </w:r>
      <w:r w:rsidR="00822A12">
        <w:rPr>
          <w:rFonts w:ascii="Futura Bk BT" w:hAnsi="Futura Bk BT"/>
        </w:rPr>
        <w:t xml:space="preserve"> </w:t>
      </w:r>
    </w:p>
    <w:p w:rsidR="00A6262E" w:rsidRDefault="00A6262E" w:rsidP="007570A2">
      <w:pPr>
        <w:ind w:left="720"/>
        <w:rPr>
          <w:rFonts w:ascii="Futura Bk BT" w:hAnsi="Futura Bk BT"/>
          <w:u w:val="single"/>
        </w:rPr>
      </w:pPr>
    </w:p>
    <w:p w:rsidR="007570A2" w:rsidRDefault="00383F6C" w:rsidP="007570A2">
      <w:pPr>
        <w:ind w:left="720"/>
        <w:rPr>
          <w:rFonts w:ascii="Futura Bk BT" w:hAnsi="Futura Bk BT"/>
          <w:u w:val="single"/>
        </w:rPr>
      </w:pPr>
      <w:r>
        <w:rPr>
          <w:rFonts w:ascii="Futura Bk BT" w:hAnsi="Futura Bk BT"/>
          <w:u w:val="single"/>
        </w:rPr>
        <w:t>Complete at</w:t>
      </w:r>
      <w:r w:rsidR="007570A2">
        <w:rPr>
          <w:rFonts w:ascii="Futura Bk BT" w:hAnsi="Futura Bk BT"/>
          <w:u w:val="single"/>
        </w:rPr>
        <w:t xml:space="preserve"> Conference:</w:t>
      </w:r>
    </w:p>
    <w:p w:rsidR="001F77DB" w:rsidRPr="007570A2" w:rsidRDefault="00F537ED" w:rsidP="00F537ED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7570A2">
        <w:rPr>
          <w:rFonts w:ascii="Futura Bk BT" w:hAnsi="Futura Bk BT"/>
          <w:b/>
        </w:rPr>
        <w:t xml:space="preserve">Explain how your business </w:t>
      </w:r>
      <w:r w:rsidR="007570A2">
        <w:rPr>
          <w:rFonts w:ascii="Futura Bk BT" w:hAnsi="Futura Bk BT"/>
          <w:b/>
        </w:rPr>
        <w:t>solves a problem.</w:t>
      </w:r>
    </w:p>
    <w:p w:rsidR="001F77DB" w:rsidRPr="007570A2" w:rsidRDefault="001F77DB" w:rsidP="001F77DB">
      <w:pPr>
        <w:pStyle w:val="ListParagraph"/>
        <w:rPr>
          <w:rFonts w:ascii="Futura Bk BT" w:hAnsi="Futura Bk BT"/>
        </w:rPr>
      </w:pPr>
    </w:p>
    <w:p w:rsidR="00F537ED" w:rsidRPr="007570A2" w:rsidRDefault="00F537ED" w:rsidP="00F537ED">
      <w:pPr>
        <w:pStyle w:val="ListParagraph"/>
        <w:rPr>
          <w:rFonts w:ascii="Futura Bk BT" w:hAnsi="Futura Bk BT"/>
        </w:rPr>
      </w:pPr>
    </w:p>
    <w:p w:rsidR="00A6262E" w:rsidRPr="00A6262E" w:rsidRDefault="00A6262E" w:rsidP="00A6262E">
      <w:pPr>
        <w:pStyle w:val="ListParagraph"/>
        <w:ind w:left="810"/>
        <w:rPr>
          <w:rFonts w:ascii="Futura Bk BT" w:hAnsi="Futura Bk BT"/>
        </w:rPr>
      </w:pPr>
      <w:bookmarkStart w:id="1" w:name="_Hlk527477486"/>
    </w:p>
    <w:p w:rsidR="00331923" w:rsidRPr="00351DDF" w:rsidRDefault="00B670E6" w:rsidP="002B0A70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351DDF">
        <w:rPr>
          <w:rFonts w:ascii="Futura Bk BT" w:hAnsi="Futura Bk BT"/>
          <w:b/>
        </w:rPr>
        <w:t>Your</w:t>
      </w:r>
      <w:r w:rsidR="002B0A70" w:rsidRPr="00351DDF">
        <w:rPr>
          <w:rFonts w:ascii="Futura Bk BT" w:hAnsi="Futura Bk BT"/>
          <w:b/>
        </w:rPr>
        <w:t xml:space="preserve"> </w:t>
      </w:r>
      <w:r w:rsidR="002B0A70" w:rsidRPr="00351DDF">
        <w:rPr>
          <w:rFonts w:ascii="Futura Bk BT" w:hAnsi="Futura Bk BT"/>
          <w:b/>
          <w:u w:val="single"/>
        </w:rPr>
        <w:t>competition</w:t>
      </w:r>
      <w:r w:rsidRPr="00351DDF">
        <w:rPr>
          <w:rFonts w:ascii="Futura Bk BT" w:hAnsi="Futura Bk BT"/>
          <w:b/>
        </w:rPr>
        <w:t xml:space="preserve">: </w:t>
      </w:r>
      <w:r w:rsidR="002B0A70" w:rsidRPr="00351DDF">
        <w:rPr>
          <w:rFonts w:ascii="Futura Bk BT" w:hAnsi="Futura Bk BT"/>
        </w:rPr>
        <w:t xml:space="preserve"> Be</w:t>
      </w:r>
      <w:r w:rsidR="00331923" w:rsidRPr="00351DDF">
        <w:rPr>
          <w:rFonts w:ascii="Futura Bk BT" w:hAnsi="Futura Bk BT"/>
        </w:rPr>
        <w:t xml:space="preserve">ing an expert </w:t>
      </w:r>
      <w:r w:rsidR="00331923" w:rsidRPr="000810E9">
        <w:rPr>
          <w:rFonts w:ascii="Futura Bk BT" w:hAnsi="Futura Bk BT"/>
          <w:noProof/>
        </w:rPr>
        <w:t>of</w:t>
      </w:r>
      <w:r w:rsidR="00331923" w:rsidRPr="00351DDF">
        <w:rPr>
          <w:rFonts w:ascii="Futura Bk BT" w:hAnsi="Futura Bk BT"/>
        </w:rPr>
        <w:t xml:space="preserve"> your</w:t>
      </w:r>
      <w:r w:rsidRPr="00351DDF">
        <w:rPr>
          <w:rFonts w:ascii="Futura Bk BT" w:hAnsi="Futura Bk BT"/>
        </w:rPr>
        <w:t xml:space="preserve"> competition will increase your </w:t>
      </w:r>
      <w:r w:rsidR="00331923" w:rsidRPr="00351DDF">
        <w:rPr>
          <w:rFonts w:ascii="Futura Bk BT" w:hAnsi="Futura Bk BT"/>
        </w:rPr>
        <w:t xml:space="preserve">success.  </w:t>
      </w:r>
    </w:p>
    <w:p w:rsidR="002B0A70" w:rsidRPr="00351DDF" w:rsidRDefault="002B0A70" w:rsidP="00331923">
      <w:pPr>
        <w:pStyle w:val="ListParagraph"/>
        <w:rPr>
          <w:rFonts w:ascii="Futura Bk BT" w:hAnsi="Futura Bk BT"/>
        </w:rPr>
      </w:pPr>
    </w:p>
    <w:p w:rsidR="00B95ABD" w:rsidRPr="00351DDF" w:rsidRDefault="00B95ABD" w:rsidP="00B95ABD">
      <w:pPr>
        <w:pStyle w:val="ListParagraph"/>
        <w:ind w:left="1440"/>
        <w:rPr>
          <w:rFonts w:ascii="Futura Bk BT" w:hAnsi="Futura Bk BT"/>
        </w:rPr>
      </w:pPr>
    </w:p>
    <w:p w:rsidR="00C25E98" w:rsidRDefault="00C25E98" w:rsidP="00C25E98">
      <w:pPr>
        <w:pStyle w:val="ListParagraph"/>
        <w:ind w:left="810"/>
        <w:rPr>
          <w:rFonts w:ascii="Futura Bk BT" w:hAnsi="Futura Bk BT"/>
          <w:b/>
        </w:rPr>
      </w:pPr>
    </w:p>
    <w:p w:rsidR="001F77DB" w:rsidRDefault="001F77DB" w:rsidP="00822A12">
      <w:pPr>
        <w:pStyle w:val="ListParagraph"/>
        <w:numPr>
          <w:ilvl w:val="0"/>
          <w:numId w:val="1"/>
        </w:numPr>
        <w:rPr>
          <w:rFonts w:ascii="Futura Bk BT" w:hAnsi="Futura Bk BT"/>
          <w:b/>
        </w:rPr>
      </w:pPr>
      <w:r w:rsidRPr="00FE27CC">
        <w:rPr>
          <w:rFonts w:ascii="Futura Bk BT" w:hAnsi="Futura Bk BT"/>
          <w:b/>
        </w:rPr>
        <w:t xml:space="preserve">What is your competitive advantage?  </w:t>
      </w:r>
    </w:p>
    <w:p w:rsidR="00EE4563" w:rsidRPr="00EE4563" w:rsidRDefault="00EE4563" w:rsidP="00EE4563">
      <w:pPr>
        <w:pStyle w:val="ListParagraph"/>
        <w:ind w:left="810"/>
        <w:rPr>
          <w:rFonts w:ascii="Futura Bk BT" w:hAnsi="Futura Bk BT"/>
          <w:b/>
        </w:rPr>
      </w:pPr>
    </w:p>
    <w:p w:rsidR="006718E5" w:rsidRDefault="006718E5" w:rsidP="006718E5">
      <w:pPr>
        <w:pStyle w:val="ListParagraph"/>
        <w:ind w:left="1440"/>
        <w:rPr>
          <w:rFonts w:ascii="Futura Bk BT" w:hAnsi="Futura Bk BT"/>
        </w:rPr>
      </w:pPr>
    </w:p>
    <w:p w:rsidR="00A6262E" w:rsidRPr="00FE27CC" w:rsidRDefault="00A6262E" w:rsidP="006718E5">
      <w:pPr>
        <w:pStyle w:val="ListParagraph"/>
        <w:ind w:left="1440"/>
        <w:rPr>
          <w:rFonts w:ascii="Futura Bk BT" w:hAnsi="Futura Bk BT"/>
        </w:rPr>
      </w:pPr>
    </w:p>
    <w:p w:rsidR="006B603E" w:rsidRPr="006B603E" w:rsidRDefault="006B603E" w:rsidP="007664C0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6B603E">
        <w:rPr>
          <w:rFonts w:ascii="Futura Bk BT" w:hAnsi="Futura Bk BT"/>
        </w:rPr>
        <w:t>Target your efforts to a group that is likely to buy</w:t>
      </w:r>
      <w:r>
        <w:rPr>
          <w:rFonts w:ascii="Futura Bk BT" w:hAnsi="Futura Bk BT"/>
        </w:rPr>
        <w:t xml:space="preserve"> your product or service.  </w:t>
      </w:r>
      <w:r w:rsidRPr="006B603E">
        <w:rPr>
          <w:rFonts w:ascii="Futura Bk BT" w:hAnsi="Futura Bk BT"/>
          <w:b/>
        </w:rPr>
        <w:t xml:space="preserve">Who is your </w:t>
      </w:r>
      <w:r w:rsidRPr="006B603E">
        <w:rPr>
          <w:rFonts w:ascii="Futura Bk BT" w:hAnsi="Futura Bk BT"/>
          <w:b/>
          <w:u w:val="single"/>
        </w:rPr>
        <w:t>target market?</w:t>
      </w:r>
      <w:r>
        <w:rPr>
          <w:rFonts w:ascii="Futura Bk BT" w:hAnsi="Futura Bk BT"/>
        </w:rPr>
        <w:t xml:space="preserve"> </w:t>
      </w:r>
    </w:p>
    <w:p w:rsidR="002B0A70" w:rsidRPr="006B603E" w:rsidRDefault="00F355E8" w:rsidP="006B603E">
      <w:pPr>
        <w:pStyle w:val="ListParagraph"/>
        <w:ind w:left="810"/>
        <w:rPr>
          <w:rFonts w:ascii="Futura Bk BT" w:hAnsi="Futura Bk BT"/>
        </w:rPr>
      </w:pPr>
      <w:r w:rsidRPr="006B603E">
        <w:rPr>
          <w:rFonts w:ascii="Futura Bk BT" w:hAnsi="Futura Bk BT"/>
        </w:rPr>
        <w:t xml:space="preserve">  </w:t>
      </w:r>
    </w:p>
    <w:p w:rsidR="00A6262E" w:rsidRDefault="00A6262E" w:rsidP="00822A12">
      <w:pPr>
        <w:rPr>
          <w:rFonts w:ascii="Futura Bk BT" w:hAnsi="Futura Bk BT"/>
        </w:rPr>
      </w:pPr>
    </w:p>
    <w:p w:rsidR="00822A12" w:rsidRPr="00822A12" w:rsidRDefault="00822A12" w:rsidP="00822A12">
      <w:pPr>
        <w:rPr>
          <w:rFonts w:ascii="Futura Bk BT" w:hAnsi="Futura Bk BT"/>
        </w:rPr>
      </w:pPr>
    </w:p>
    <w:p w:rsidR="00A6262E" w:rsidRDefault="00A6262E" w:rsidP="00A6262E">
      <w:pPr>
        <w:pStyle w:val="ListParagraph"/>
        <w:ind w:left="1800"/>
        <w:rPr>
          <w:rFonts w:ascii="Futura Bk BT" w:hAnsi="Futura Bk BT"/>
        </w:rPr>
      </w:pPr>
    </w:p>
    <w:p w:rsidR="00FE27CC" w:rsidRPr="00FE27CC" w:rsidRDefault="00125715" w:rsidP="00125715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FE27CC">
        <w:rPr>
          <w:rFonts w:ascii="Futura Bk BT" w:hAnsi="Futura Bk BT"/>
          <w:b/>
        </w:rPr>
        <w:lastRenderedPageBreak/>
        <w:t xml:space="preserve">What is your </w:t>
      </w:r>
      <w:r w:rsidRPr="00FE27CC">
        <w:rPr>
          <w:rFonts w:ascii="Futura Bk BT" w:hAnsi="Futura Bk BT"/>
          <w:b/>
          <w:u w:val="single"/>
        </w:rPr>
        <w:t>sales territory</w:t>
      </w:r>
      <w:r w:rsidR="00FE27CC">
        <w:rPr>
          <w:rFonts w:ascii="Futura Bk BT" w:hAnsi="Futura Bk BT"/>
          <w:b/>
        </w:rPr>
        <w:t>?</w:t>
      </w:r>
    </w:p>
    <w:p w:rsidR="00822A12" w:rsidRPr="00822A12" w:rsidRDefault="00822A12" w:rsidP="00822A12">
      <w:pPr>
        <w:rPr>
          <w:rFonts w:ascii="Futura Bk BT" w:hAnsi="Futura Bk BT"/>
        </w:rPr>
      </w:pPr>
    </w:p>
    <w:p w:rsidR="00F24DE7" w:rsidRDefault="00F24DE7" w:rsidP="00F24DE7">
      <w:pPr>
        <w:pStyle w:val="ListParagraph"/>
        <w:rPr>
          <w:rFonts w:ascii="Futura Bk BT" w:hAnsi="Futura Bk BT"/>
        </w:rPr>
      </w:pPr>
    </w:p>
    <w:p w:rsidR="002458FF" w:rsidRDefault="002458FF" w:rsidP="002458FF">
      <w:pPr>
        <w:pStyle w:val="ListParagraph"/>
        <w:numPr>
          <w:ilvl w:val="0"/>
          <w:numId w:val="1"/>
        </w:numPr>
        <w:rPr>
          <w:rFonts w:ascii="Futura Bk BT" w:eastAsia="Times New Roman" w:hAnsi="Futura Bk BT"/>
          <w:b/>
          <w:noProof/>
        </w:rPr>
      </w:pPr>
      <w:bookmarkStart w:id="2" w:name="_Hlk527478230"/>
      <w:bookmarkEnd w:id="1"/>
      <w:r w:rsidRPr="00FE27CC">
        <w:rPr>
          <w:rFonts w:ascii="Futura Bk BT" w:eastAsia="Times New Roman" w:hAnsi="Futura Bk BT"/>
          <w:noProof/>
        </w:rPr>
        <w:t xml:space="preserve"> </w:t>
      </w:r>
      <w:r w:rsidRPr="00FE27CC">
        <w:rPr>
          <w:rFonts w:ascii="Futura Bk BT" w:eastAsia="Times New Roman" w:hAnsi="Futura Bk BT"/>
          <w:b/>
          <w:noProof/>
        </w:rPr>
        <w:t xml:space="preserve">Funding Summary and Requirments:   </w:t>
      </w:r>
    </w:p>
    <w:p w:rsidR="00822A12" w:rsidRPr="00822A12" w:rsidRDefault="00822A12" w:rsidP="00822A12">
      <w:pPr>
        <w:rPr>
          <w:rFonts w:ascii="Futura Bk BT" w:eastAsia="Times New Roman" w:hAnsi="Futura Bk BT"/>
          <w:noProof/>
        </w:rPr>
      </w:pPr>
    </w:p>
    <w:p w:rsidR="002458FF" w:rsidRDefault="002458FF" w:rsidP="002458FF">
      <w:pPr>
        <w:pStyle w:val="ListParagraph"/>
        <w:ind w:left="1440"/>
        <w:rPr>
          <w:rFonts w:ascii="Futura Bk BT" w:eastAsia="Times New Roman" w:hAnsi="Futura Bk BT"/>
          <w:noProof/>
        </w:rPr>
      </w:pPr>
    </w:p>
    <w:bookmarkEnd w:id="2"/>
    <w:p w:rsidR="00AD79E7" w:rsidRPr="00822A12" w:rsidRDefault="002B0A70" w:rsidP="00AD79E7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2458FF">
        <w:rPr>
          <w:rFonts w:ascii="Futura Bk BT" w:hAnsi="Futura Bk BT"/>
          <w:b/>
        </w:rPr>
        <w:t xml:space="preserve">Create your elevator speech </w:t>
      </w:r>
      <w:r w:rsidRPr="002458FF">
        <w:rPr>
          <w:rFonts w:ascii="Futura Bk BT" w:hAnsi="Futura Bk BT"/>
        </w:rPr>
        <w:t xml:space="preserve">with a maximum of </w:t>
      </w:r>
      <w:r w:rsidR="00BD529F" w:rsidRPr="002458FF">
        <w:rPr>
          <w:rFonts w:ascii="Futura Bk BT" w:hAnsi="Futura Bk BT"/>
        </w:rPr>
        <w:t>300</w:t>
      </w:r>
      <w:r w:rsidRPr="002458FF">
        <w:rPr>
          <w:rFonts w:ascii="Futura Bk BT" w:hAnsi="Futura Bk BT"/>
        </w:rPr>
        <w:t xml:space="preserve"> words.  An elevator speech should answer</w:t>
      </w:r>
      <w:r w:rsidR="00BD529F" w:rsidRPr="002458FF">
        <w:rPr>
          <w:rFonts w:ascii="Futura Bk BT" w:hAnsi="Futura Bk BT"/>
        </w:rPr>
        <w:t xml:space="preserve"> </w:t>
      </w:r>
      <w:r w:rsidRPr="002458FF">
        <w:rPr>
          <w:rFonts w:ascii="Futura Bk BT" w:hAnsi="Futura Bk BT"/>
        </w:rPr>
        <w:t xml:space="preserve">why </w:t>
      </w:r>
      <w:r w:rsidR="00BD529F" w:rsidRPr="002458FF">
        <w:rPr>
          <w:rFonts w:ascii="Futura Bk BT" w:hAnsi="Futura Bk BT"/>
        </w:rPr>
        <w:t xml:space="preserve">             </w:t>
      </w:r>
      <w:r w:rsidRPr="002458FF">
        <w:rPr>
          <w:rFonts w:ascii="Futura Bk BT" w:hAnsi="Futura Bk BT"/>
        </w:rPr>
        <w:t xml:space="preserve">I </w:t>
      </w:r>
      <w:r w:rsidR="002458FF">
        <w:rPr>
          <w:rFonts w:ascii="Futura Bk BT" w:hAnsi="Futura Bk BT"/>
        </w:rPr>
        <w:t xml:space="preserve">    </w:t>
      </w:r>
      <w:r w:rsidRPr="002458FF">
        <w:rPr>
          <w:rFonts w:ascii="Futura Bk BT" w:hAnsi="Futura Bk BT"/>
        </w:rPr>
        <w:t>would want to invest in your business idea.</w:t>
      </w:r>
    </w:p>
    <w:sectPr w:rsidR="00AD79E7" w:rsidRPr="00822A12" w:rsidSect="00C25E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08" w:right="346" w:bottom="245" w:left="346" w:header="432" w:footer="288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A3381" w:rsidRDefault="00FA3381" w:rsidP="00D65B15">
      <w:pPr>
        <w:spacing w:after="0" w:line="240" w:lineRule="auto"/>
      </w:pPr>
      <w:r>
        <w:separator/>
      </w:r>
    </w:p>
  </w:endnote>
  <w:endnote w:type="continuationSeparator" w:id="0">
    <w:p w:rsidR="00FA3381" w:rsidRDefault="00FA3381" w:rsidP="00D65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 BT">
    <w:altName w:val="Segoe UI"/>
    <w:charset w:val="00"/>
    <w:family w:val="swiss"/>
    <w:pitch w:val="variable"/>
    <w:sig w:usb0="00000001" w:usb1="1000204A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000A" w:rsidRDefault="001C000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/>
    </w:tblPr>
    <w:tblGrid>
      <w:gridCol w:w="5896"/>
      <w:gridCol w:w="5882"/>
    </w:tblGrid>
    <w:tr w:rsidR="001C2B03" w:rsidTr="002D741B">
      <w:trPr>
        <w:jc w:val="center"/>
      </w:trPr>
      <w:sdt>
        <w:sdtPr>
          <w:rPr>
            <w:sz w:val="16"/>
            <w:szCs w:val="16"/>
          </w:rPr>
          <w:alias w:val="Author"/>
          <w:tag w:val=""/>
          <w:id w:val="1570687107"/>
          <w:placeholder>
            <w:docPart w:val="467CA60606A14FC2819069FF328ED261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5781" w:type="dxa"/>
              <w:shd w:val="clear" w:color="auto" w:fill="auto"/>
              <w:vAlign w:val="center"/>
            </w:tcPr>
            <w:p w:rsidR="001C2B03" w:rsidRDefault="00822A12" w:rsidP="00796CE2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sz w:val="16"/>
                  <w:szCs w:val="16"/>
                </w:rPr>
                <w:t>Pennsylvania Council on Financial Literacy Copyright ©</w:t>
              </w:r>
            </w:p>
          </w:tc>
        </w:sdtContent>
      </w:sdt>
      <w:tc>
        <w:tcPr>
          <w:tcW w:w="5767" w:type="dxa"/>
          <w:shd w:val="clear" w:color="auto" w:fill="auto"/>
          <w:vAlign w:val="center"/>
        </w:tcPr>
        <w:p w:rsidR="001C2B03" w:rsidRDefault="005D4D74" w:rsidP="00796CE2">
          <w:pPr>
            <w:pStyle w:val="Footer"/>
            <w:tabs>
              <w:tab w:val="clear" w:pos="4680"/>
              <w:tab w:val="clear" w:pos="9360"/>
            </w:tabs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="001C2B03"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EE4563"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D65B15" w:rsidRDefault="00D65B15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5ABD" w:rsidRPr="00796CE2" w:rsidRDefault="002458FF" w:rsidP="00796CE2">
    <w:pPr>
      <w:pStyle w:val="Footer"/>
      <w:rPr>
        <w:sz w:val="16"/>
        <w:szCs w:val="16"/>
      </w:rPr>
    </w:pPr>
    <w:r>
      <w:rPr>
        <w:sz w:val="16"/>
        <w:szCs w:val="16"/>
      </w:rPr>
      <w:t xml:space="preserve">              </w:t>
    </w:r>
    <w:r w:rsidR="00796CE2" w:rsidRPr="00796CE2">
      <w:rPr>
        <w:sz w:val="16"/>
        <w:szCs w:val="16"/>
      </w:rPr>
      <w:t xml:space="preserve">Pennsylvania Council on Financial Literacy Copyright </w:t>
    </w:r>
    <w:r w:rsidR="00796CE2" w:rsidRPr="00796CE2">
      <w:rPr>
        <w:rFonts w:cstheme="minorHAnsi"/>
        <w:sz w:val="16"/>
        <w:szCs w:val="16"/>
      </w:rPr>
      <w:t>©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A3381" w:rsidRDefault="00FA3381" w:rsidP="00D65B15">
      <w:pPr>
        <w:spacing w:after="0" w:line="240" w:lineRule="auto"/>
      </w:pPr>
      <w:r>
        <w:separator/>
      </w:r>
    </w:p>
  </w:footnote>
  <w:footnote w:type="continuationSeparator" w:id="0">
    <w:p w:rsidR="00FA3381" w:rsidRDefault="00FA3381" w:rsidP="00D65B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000A" w:rsidRDefault="001C000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57D9" w:rsidRDefault="007057D9">
    <w:pPr>
      <w:pStyle w:val="Header"/>
    </w:pPr>
  </w:p>
  <w:p w:rsidR="001C2B03" w:rsidRDefault="001C2B0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5E98" w:rsidRDefault="007308BC" w:rsidP="007308BC">
    <w:pPr>
      <w:pStyle w:val="Header"/>
      <w:ind w:left="180"/>
    </w:pPr>
    <w:r>
      <w:rPr>
        <w:noProof/>
      </w:rPr>
      <w:drawing>
        <wp:inline distT="0" distB="0" distL="0" distR="0">
          <wp:extent cx="7025640" cy="1192707"/>
          <wp:effectExtent l="0" t="0" r="381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PennCF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2223" cy="12091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3" w:name="_GoBack"/>
    <w:bookmarkEnd w:id="3"/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207201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E83658C"/>
    <w:multiLevelType w:val="hybridMultilevel"/>
    <w:tmpl w:val="039A9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767BAF"/>
    <w:multiLevelType w:val="hybridMultilevel"/>
    <w:tmpl w:val="6BAA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E63A66"/>
    <w:multiLevelType w:val="hybridMultilevel"/>
    <w:tmpl w:val="71881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D31617"/>
    <w:multiLevelType w:val="hybridMultilevel"/>
    <w:tmpl w:val="D81648F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5901213"/>
    <w:multiLevelType w:val="hybridMultilevel"/>
    <w:tmpl w:val="190C207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413E3B4B"/>
    <w:multiLevelType w:val="hybridMultilevel"/>
    <w:tmpl w:val="B23C5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FD61EA"/>
    <w:multiLevelType w:val="hybridMultilevel"/>
    <w:tmpl w:val="B2A271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C126C14"/>
    <w:multiLevelType w:val="hybridMultilevel"/>
    <w:tmpl w:val="2D603C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857C3C"/>
    <w:multiLevelType w:val="hybridMultilevel"/>
    <w:tmpl w:val="8CA89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E930E0"/>
    <w:multiLevelType w:val="hybridMultilevel"/>
    <w:tmpl w:val="92F6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845D36"/>
    <w:multiLevelType w:val="hybridMultilevel"/>
    <w:tmpl w:val="2D30FAB6"/>
    <w:lvl w:ilvl="0" w:tplc="B230839E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D3E2DF7"/>
    <w:multiLevelType w:val="hybridMultilevel"/>
    <w:tmpl w:val="0F40704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721908DB"/>
    <w:multiLevelType w:val="hybridMultilevel"/>
    <w:tmpl w:val="56C89D98"/>
    <w:lvl w:ilvl="0" w:tplc="BDF86C26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3"/>
  </w:num>
  <w:num w:numId="4">
    <w:abstractNumId w:val="4"/>
  </w:num>
  <w:num w:numId="5">
    <w:abstractNumId w:val="6"/>
  </w:num>
  <w:num w:numId="6">
    <w:abstractNumId w:val="3"/>
  </w:num>
  <w:num w:numId="7">
    <w:abstractNumId w:val="0"/>
  </w:num>
  <w:num w:numId="8">
    <w:abstractNumId w:val="2"/>
  </w:num>
  <w:num w:numId="9">
    <w:abstractNumId w:val="1"/>
  </w:num>
  <w:num w:numId="10">
    <w:abstractNumId w:val="10"/>
  </w:num>
  <w:num w:numId="11">
    <w:abstractNumId w:val="12"/>
  </w:num>
  <w:num w:numId="12">
    <w:abstractNumId w:val="8"/>
  </w:num>
  <w:num w:numId="13">
    <w:abstractNumId w:val="7"/>
  </w:num>
  <w:num w:numId="14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xMTa2NLI0MTA2NTJQ0lEKTi0uzszPAykwrwUA8zZDTiwAAAA="/>
  </w:docVars>
  <w:rsids>
    <w:rsidRoot w:val="00B26FB3"/>
    <w:rsid w:val="00004D01"/>
    <w:rsid w:val="00012386"/>
    <w:rsid w:val="000569C0"/>
    <w:rsid w:val="000810E9"/>
    <w:rsid w:val="000A0D75"/>
    <w:rsid w:val="000B098F"/>
    <w:rsid w:val="000D6AF8"/>
    <w:rsid w:val="00114E2E"/>
    <w:rsid w:val="00125715"/>
    <w:rsid w:val="001A7B4A"/>
    <w:rsid w:val="001C000A"/>
    <w:rsid w:val="001C2B03"/>
    <w:rsid w:val="001C54F9"/>
    <w:rsid w:val="001E6E8E"/>
    <w:rsid w:val="001F77DB"/>
    <w:rsid w:val="002458FF"/>
    <w:rsid w:val="00252B8D"/>
    <w:rsid w:val="00282288"/>
    <w:rsid w:val="00285ADD"/>
    <w:rsid w:val="00286A56"/>
    <w:rsid w:val="0029628A"/>
    <w:rsid w:val="002B0A70"/>
    <w:rsid w:val="002D741B"/>
    <w:rsid w:val="00331923"/>
    <w:rsid w:val="00351DDF"/>
    <w:rsid w:val="00365D8C"/>
    <w:rsid w:val="0037587D"/>
    <w:rsid w:val="00383F6C"/>
    <w:rsid w:val="003C5FC5"/>
    <w:rsid w:val="00414894"/>
    <w:rsid w:val="00447427"/>
    <w:rsid w:val="00481687"/>
    <w:rsid w:val="004936CF"/>
    <w:rsid w:val="004A2C56"/>
    <w:rsid w:val="004B0499"/>
    <w:rsid w:val="004C0021"/>
    <w:rsid w:val="004D1BBC"/>
    <w:rsid w:val="005119BC"/>
    <w:rsid w:val="00577A19"/>
    <w:rsid w:val="005C0F7A"/>
    <w:rsid w:val="005D4D74"/>
    <w:rsid w:val="006631A4"/>
    <w:rsid w:val="006718E5"/>
    <w:rsid w:val="006B603E"/>
    <w:rsid w:val="007018BB"/>
    <w:rsid w:val="007057D9"/>
    <w:rsid w:val="007062C7"/>
    <w:rsid w:val="007308BC"/>
    <w:rsid w:val="007464E5"/>
    <w:rsid w:val="007570A2"/>
    <w:rsid w:val="00760DB8"/>
    <w:rsid w:val="00781115"/>
    <w:rsid w:val="00796CE2"/>
    <w:rsid w:val="007C5637"/>
    <w:rsid w:val="007C569D"/>
    <w:rsid w:val="00822A12"/>
    <w:rsid w:val="008263CE"/>
    <w:rsid w:val="00832560"/>
    <w:rsid w:val="008553F5"/>
    <w:rsid w:val="0086400A"/>
    <w:rsid w:val="00870056"/>
    <w:rsid w:val="008A7137"/>
    <w:rsid w:val="008C10CB"/>
    <w:rsid w:val="008E74CB"/>
    <w:rsid w:val="0090007D"/>
    <w:rsid w:val="009451EA"/>
    <w:rsid w:val="009B38FD"/>
    <w:rsid w:val="009E32E0"/>
    <w:rsid w:val="009E70D2"/>
    <w:rsid w:val="009F7559"/>
    <w:rsid w:val="00A31F83"/>
    <w:rsid w:val="00A52F11"/>
    <w:rsid w:val="00A60CF3"/>
    <w:rsid w:val="00A6262E"/>
    <w:rsid w:val="00A709B2"/>
    <w:rsid w:val="00A83C5B"/>
    <w:rsid w:val="00AC21EF"/>
    <w:rsid w:val="00AD0A72"/>
    <w:rsid w:val="00AD79E7"/>
    <w:rsid w:val="00AE7005"/>
    <w:rsid w:val="00AF273C"/>
    <w:rsid w:val="00B2610E"/>
    <w:rsid w:val="00B26FB3"/>
    <w:rsid w:val="00B46290"/>
    <w:rsid w:val="00B670E6"/>
    <w:rsid w:val="00B95ABD"/>
    <w:rsid w:val="00BC0E8C"/>
    <w:rsid w:val="00BD529F"/>
    <w:rsid w:val="00C25E98"/>
    <w:rsid w:val="00C32987"/>
    <w:rsid w:val="00C43964"/>
    <w:rsid w:val="00C60117"/>
    <w:rsid w:val="00C6117B"/>
    <w:rsid w:val="00CC5C83"/>
    <w:rsid w:val="00CE0AB8"/>
    <w:rsid w:val="00D1041E"/>
    <w:rsid w:val="00D26DA3"/>
    <w:rsid w:val="00D413C6"/>
    <w:rsid w:val="00D44A84"/>
    <w:rsid w:val="00D65B15"/>
    <w:rsid w:val="00D8301E"/>
    <w:rsid w:val="00D853BB"/>
    <w:rsid w:val="00DE7B2D"/>
    <w:rsid w:val="00E83966"/>
    <w:rsid w:val="00E905FC"/>
    <w:rsid w:val="00EA223F"/>
    <w:rsid w:val="00EA2339"/>
    <w:rsid w:val="00EC77D1"/>
    <w:rsid w:val="00ED4FBE"/>
    <w:rsid w:val="00EE4563"/>
    <w:rsid w:val="00EF425E"/>
    <w:rsid w:val="00EF6DE0"/>
    <w:rsid w:val="00F24DE7"/>
    <w:rsid w:val="00F355E8"/>
    <w:rsid w:val="00F537ED"/>
    <w:rsid w:val="00FA3381"/>
    <w:rsid w:val="00FD6051"/>
    <w:rsid w:val="00FE27CC"/>
    <w:rsid w:val="00FE732E"/>
    <w:rsid w:val="00FE7C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4D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5E8"/>
    <w:pPr>
      <w:ind w:left="720"/>
      <w:contextualSpacing/>
    </w:pPr>
  </w:style>
  <w:style w:type="table" w:styleId="TableGrid">
    <w:name w:val="Table Grid"/>
    <w:basedOn w:val="TableNormal"/>
    <w:uiPriority w:val="59"/>
    <w:rsid w:val="006718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">
    <w:name w:val="List Bullet"/>
    <w:basedOn w:val="Normal"/>
    <w:uiPriority w:val="99"/>
    <w:unhideWhenUsed/>
    <w:rsid w:val="006718E5"/>
    <w:pPr>
      <w:numPr>
        <w:numId w:val="7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6718E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8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8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65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B15"/>
  </w:style>
  <w:style w:type="paragraph" w:styleId="Footer">
    <w:name w:val="footer"/>
    <w:basedOn w:val="Normal"/>
    <w:link w:val="FooterChar"/>
    <w:uiPriority w:val="99"/>
    <w:unhideWhenUsed/>
    <w:rsid w:val="00D65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B15"/>
  </w:style>
  <w:style w:type="paragraph" w:styleId="NormalWeb">
    <w:name w:val="Normal (Web)"/>
    <w:basedOn w:val="Normal"/>
    <w:uiPriority w:val="99"/>
    <w:semiHidden/>
    <w:unhideWhenUsed/>
    <w:rsid w:val="00252B8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2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467CA60606A14FC2819069FF328ED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C40C7-6DB4-4AE1-B1E6-8B83C49AD9CA}"/>
      </w:docPartPr>
      <w:docPartBody>
        <w:p w:rsidR="0017199F" w:rsidRDefault="009355A0" w:rsidP="009355A0">
          <w:pPr>
            <w:pStyle w:val="467CA60606A14FC2819069FF328ED261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 BT">
    <w:altName w:val="Segoe UI"/>
    <w:charset w:val="00"/>
    <w:family w:val="swiss"/>
    <w:pitch w:val="variable"/>
    <w:sig w:usb0="00000001" w:usb1="1000204A" w:usb2="00000000" w:usb3="00000000" w:csb0="00000011" w:csb1="00000000"/>
  </w:font>
  <w:font w:name="Futura Md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9355A0"/>
    <w:rsid w:val="0017199F"/>
    <w:rsid w:val="002D6B1F"/>
    <w:rsid w:val="00461889"/>
    <w:rsid w:val="005667AC"/>
    <w:rsid w:val="005F5272"/>
    <w:rsid w:val="009355A0"/>
    <w:rsid w:val="00EA14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18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55A0"/>
    <w:rPr>
      <w:color w:val="808080"/>
    </w:rPr>
  </w:style>
  <w:style w:type="paragraph" w:customStyle="1" w:styleId="467CA60606A14FC2819069FF328ED261">
    <w:name w:val="467CA60606A14FC2819069FF328ED261"/>
    <w:rsid w:val="009355A0"/>
  </w:style>
  <w:style w:type="paragraph" w:customStyle="1" w:styleId="D7005263C80C4DC4BA0577CC2C948604">
    <w:name w:val="D7005263C80C4DC4BA0577CC2C948604"/>
    <w:rsid w:val="009355A0"/>
  </w:style>
  <w:style w:type="paragraph" w:customStyle="1" w:styleId="85465422FFAA4131B631E208BD800C79">
    <w:name w:val="85465422FFAA4131B631E208BD800C79"/>
    <w:rsid w:val="009355A0"/>
  </w:style>
  <w:style w:type="paragraph" w:customStyle="1" w:styleId="955A733C6CBB487993AE2631E5D952F4">
    <w:name w:val="955A733C6CBB487993AE2631E5D952F4"/>
    <w:rsid w:val="009355A0"/>
  </w:style>
  <w:style w:type="paragraph" w:customStyle="1" w:styleId="8F5D3CBC151D460ABB7C753CD40BE30D">
    <w:name w:val="8F5D3CBC151D460ABB7C753CD40BE30D"/>
    <w:rsid w:val="009355A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CCA06-98A6-4FEA-AEC6-2AEF332FB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nsylvania Council on Financial Literacy Copyright ©</dc:creator>
  <cp:lastModifiedBy>Tyrael</cp:lastModifiedBy>
  <cp:revision>6</cp:revision>
  <cp:lastPrinted>2018-10-16T23:32:00Z</cp:lastPrinted>
  <dcterms:created xsi:type="dcterms:W3CDTF">2018-10-16T23:30:00Z</dcterms:created>
  <dcterms:modified xsi:type="dcterms:W3CDTF">2018-10-18T04:22:00Z</dcterms:modified>
</cp:coreProperties>
</file>